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ป็น notebook แล้วก็ PC ขนาดเล็ก ก็ช่วงแรกจะเป็นการตอบคำถามก่อนนะครับ วันนี้ก็เป็นที่น่ายินดีว่าตัวเลขผู้ติดเชื้อรายใหม่ทยอยลดลงตามลำดับนะครับ ตลอดหลายวันที่ผ่านมา ก็จะเป็นให้ตัวชี้วัดของรัฐบาลโดยศูนย์โควิดพิจารณาด้วยหลักเกณฑ์ หลักการทางสาธารณสุขอีกครั้งหนึ่ง ว่าเราจะมีการผ่อนปรนอะไรได้บ้าง แต่ช่วงนี้ก็ต้องระมัดระวังมีความเสี่ยงสูงมาชุมนุมกันอะไรต่าง ๆ เหล่านี้นะครับ ในเรื่องของการผ่อนปรนอะไรต่าง ๆ เหล่านี้ก็ได้ให้หน่วยงานต่าง ๆ ไปเตรียมการแล้ว ทั้งถ้าดีขึ้นจริงจะลดได้อย่างไร ถ้าไม่ดีขึ้น จะเพิ่มความเข้มงวดได้อย่างไร จำเป็นต้องขอความร่วมมือจากทุกภาคส่วนท่านเดือดร้อนนะครับ ท่านยิ่งเดือดร้อน ผมยิ่งเดือดร้อนใจเพราะเราที่ต้องดูแลท่านนะครับ ก็ขอให้เข้าใจซึ่งกันและกัน แล้วเราจะประเมินอีกครั้งในช่วงสัปดาห์สุดท้ายในช่วงเดือนเมษายน นะครับ หาหนทางที่ดีที่สุด แล้วก็ถ้าหากมีการผ่อนปรนเหล่านี้ก็ต้องเป็นไปอย่างค่อยเป็นค่อยไปนะครับ ก็ต้องทำอย่างค่อยเป็นค่อยไปนะครับ ไม่ใช่ทีเดียวทั้งหมด ก็คือปัญหา บางพื้นที่ก็มีการแพร่ระบาดอยู่ในปัจจุบัน นะครับ โดยเฉพาะพื้นที่ที่ทราบอยู่ดีแล้วก็คือภาคกลาง กรุงเทพ ปริมณฑล แล้วก็ภาคใต้ก็มีการป้องกันการกลับมาระบาดใหม่นะครับในทุกวิกฤตท่านต้องเตรียมความพร้อมของท่านไว้ด้วย ท่านต้องแสดงความพร้อมท่านมีความพร้อมอย่างไร เมื่อท่านจะเปิด ไม่ว่าจะเรื่องของการใช้แอลกอฮอล์ แล้วก็ปริมาณคนเข้ามาในพื้นที่ในหลาย ๆ กิจการด้วยกันนะครับ เรื่องการประกาศใช้ พ.ร.ก. ฉุกเฉิน ผมเรียนแล้วว่าวันที่ 16 เมษายน นะครับ ก็จะหมดวันประกาศใช้ พ.ร.ก. ฉุกเฉิน ก็จะอยู่ในการประเมินของศูนย์อำนวยการบริหาร COVID-19มาคิดวิเคราะห์ชั่งน้ำหนักในหลาย ๆ ด้าน แม้ว่าแนวโน้มในขณะนี้จะลดลงบ้างในบางช่วง ก็หมายความว่าเราอาจะป้องกันการแพร่ระบาดได้ดีนะครับ แต่หากเราขาดความร่วมมือแล้วก็หย่อนวินัย นะครับ หย่อนความเข้มงวดลงไป โรคระบาดหลายประเทศก็เกิดขึ้นเช่นเดียวกัน เพราะฉะนั้น พ.ร.ก. ฉุกเฉินนั้นผมทราบดีว่ามีผลกระทบมีความเดือดร้อน ที่จะมาทดแทน ได้เข้าใจตรงนี้ด้วย ปัญหาการจ่ายเงิน 5,000 บาท เดี๋ยวผมตอบอีกทีนะครับ เรื่องพนักงานต่าง ๆ เหล่านี้ เดี๋ยวผมจะส่งให้กับทางหน่วยงานที่เกี่ยวข้องได้ไปดูนะครับ พนักงานเช่าหอ พนักงานเอกชน ประกันสังคม พวกแรงงานอิสระ ในส่วนของบางสถานทูตก็จะมีการขออนุมัติส่งเครื่องบินเช่าเหมาลำมารับคนไทยจากอินโดนีเซียกลับประเทศอันนี้ก็ต้องให้ของกระทรวงการต่างประเทศนะครับ กับกระทรวงสาธารณสุข ที่จะรองรับได้เพียงพอหรือไม่ เพราะทั้งหมดจะต้องเข้าสู่ State Quarantine ทั้งหมดนะครับ มีทั้งคนไทยอยากกลับ คนเขาก็อยากออกด้วย อันนี้ต้องดูทั้งต้นทาง กลางทางนะครับในเรื่องของ State Quarantine นะครับ ในช่วงที่ผ่านมา การเดินทางกลับของคนไทยก็เป็นไปด้วยความเรียบร้อย ตามหลักเกณฑ์ ตามจำนวนที่กำหนดไว้ เพื่อไม่ให้เกิดปัญหาวันนี้ขอบคุณพ่อแม่พี่น้องทุกคนที่ยอมเข้าสู่การคัดกรองนะครับแล้วก็ของทั้งในระบบการควบคุมของทั้ง State Quarantine และ Local Quarantine นะครับ 14 วัน ขณะนี้ก็ให้ทางสถานทูตไทย สถานกงศุล ได้หามาตรการช่วยกันดูแลคนไทยให้สามารถมีอาหารการกินอยู่ได้นะครับ แล้วก็ระหว่างนั้นก็รอเวลาจัดเที่ยวบินกลับมาหรือเดินทางกลับมาเพื่อเข้าสู่ระบบของเรา ทีนี้ย้อนกลับมาเรื่องสำคัญ ตามมาตรการของรัฐ เราต้องคำนึงถึงผู้ที่ได้รับผลกระทบทุกกลุ่มนะครับ ในช่วงแรก ๆ นั้นก็ให้ความช่วยเหลือตามลำดับนะครับ ผ่านหลายมาตรการ ทั้งระยะที่ 1 ระยะที่ 2 เช่นการลดภาระค่าใช้จ่ายประชาชน ลดค่าน้ำ ค่าไฟ เพิ่มจำนวนหน่วยของการใช้ไฟฟ้าฟรี ให้ผู้ป่วยโรคโควิดนั้นเข้ารับการรักษาโดยไม่เสียค่าใช้จ่าย การพักหนี้เงินต้นและดอกเบี้ยนะครับ อาจจะมีปัญหาอยู่บ้างในธนาคารบางธนาคาร วันนี้ก็นำสู่การแก้ปัญหา การขยายเวลาการชำระหนี้ สถาบันการเงินเฉพาะกิจ โดยใช้กลไก วันนี้มีกลไกการใช้งบประมาณ ในเรื่องงบประมาณปกติก็คืองบประมาณประจำปี งบกลาง ภาษี มาตรการทางการเงิน ผ่านธนาคารของรัฐ และระบบสถาบันการเงินดำเนินการ อันนี้ก็ต้องขอขอบคุณตามธนาคาร ผมก็เข้าใจถึงเหตุผลความจำเป็นของท่าน เพราะว่ามันเป็นเงินที่ประชาชนฝากไว้กับท่าน แต่ก็ต้องดูว่าชื่อมันได้อะไรอย่างไร เพราะในระบบการเงินการคลังของประเทศทั้งหมด มันเป็น Value Change จะพากันเสียหายไปทั้งหมด วันนี้ก็เป็นกังวลเกี่ยวกับเรื่องการขายทองใช่ไหม วันนี้ก็เห็นคนไทยมีทองเก็บไว้ วันนี้ยามขาดแคลนก็มาขายคืน วันนั้นก็อาจจะมีปัญหาเรื่องสภาพคล่องใช่ไหม ของร้านทองกันอีก ถ้าไม่จำเป็นก็ทยอยแล้วกัน อย่าทีเดียวทั้งหมด เขาไม่มีเงินจ่ายขึ้นมามันก็มีปัญหาละ เดี๋ยวเงินที่จะช่วยเยียวยามันก็จะที่ให้ประชาชนต้องลดไปใช้อย่างอื่น ก็ขอให้เข้าใจด้วยนะครับ ในส่วนทั้งตรงนี้เราใช้ทั้งเงินประกันสังคม ของเรา มาตรการการเงิน การคลังของเราที่ผ่านมา สำหรับมาตรการที่จะช่วยชดเชยรายได้ 5,000 บาท มีความสับสนอลหม่านมากพอสมควร เห็นที่มาที่กระทรวงการคลังเมื่อวานนี้อะไรต่าง ๆ เหล่านี้ จำเป็นต้องสร้างความเข้าใจกันใหม่นะครับ ให้เข้าใจให้ตรงกัน รัฐบาลการช่วยเหลือกลุ่มที่ได้รับผลกระทบทุกกลุ่ม ผมย้ำว่า ทุกกลุ่มนะ ให้รับการช่วยเหลืออย่างทั่วถึงและเป็นธรรม พิจารณาจางฐานข้อมูลแรงงาน เรามี 67 - 68 ล้านคน ที่อยู่ในระบบแรงงานนะครับ มีอยู่ประมาณ 37 ล้านคน ซึ่งประกอบด้วยผู้มีอาชีพอิสระ แรงงาน 9 ล้านคน คน นะครับ แรงงานในระบบอีก 17 ล้านคน แล้วก็ยังมีปัญหาเกี่ยวกับเรื่องนักศึกษาต่าง ๆ ที่ทำงานหรือไม่ทำงานก็แล้วแต่ ตรงนี้ก็ต้องพิจารณานะครับ ตรงไหน มีการตรวจสอบทุกอัน เพราะฉะนั้นผมก็ไม่อยากให้รัฐบาลหรือ ครม. มีข้อผิดพลาดตรงนี้ด้วยนะครับ แต่อย่างไรก็ตามผมรับฟังความเดือดร้อนของท่านเสมอ ผมรับฟัง นะ แต่เป็นหน้าที่ที่ผมต้องทำให้ท่าน ผมร้อนใจมากกว่านะครับ คณะกรรมการกำกับดูแล วันนี้เรามีการจัดตั้งขึ้นมาแล้วนะครับเพื่อบูรณาการข้อมูล ข้อมูลเกี่ยวกับผู้ที่ได้รับผลกระทบ รับฟังความคิดเห็น ตรวจสอบการให้ความช่วยเหลือและเยียวยาให้มีความครอบคลุมและเข้าถึง จัดทำข้อเสนอแนะ และการดำเนินการได้อย่างแท้จริง จะเห็นได้ว่าวันนี้ลงทะเบียนมาเยอะ ก็ได้ไปจำนวนหนึ่งนะครับ ว่าได้แล้วจะอย่างไรกันต่อไปนะครับ วันนี้เราจำเป็นต้องใช้เงินหลายส่วนด้วยกัน อันแรกก็คือเงินที่ต้องเสนอ พรบ. ปรับโอนงบประมาณ ก็ใช้เวลาพอสมควร ต้องเข้าสภา ส.ส. สว. ต้องพิจารณาอีกนะครับ ซึ่งตรงนี้ต้องใช้ระยะเวลาประมาณ มิถุนายนนะครับ ถึงจะได้เงินก้อนนี้ออกมาใช้ ที่เคยเรียนมาแล้ว ไม่เกินแสนล้านบาท ที่ได้คืนมาจากหน่วยงาน ในส่วนที่ 2 ก็คือ เงินที่จะได้จากการกู้เงิน พ.ร.ก. กู้เงิน 1 ล้านล้าน ๆ ในตรงนั้นยังไม่มีเงินสักบาทเลยนะครับ ตอนนี้ก็กำลังเตรียมการในเรื่องเหล่านี้อยู่ ต้องกู้เงินเพื่อจะเอามาเยียวยาได้ แต่ต้องกราบเรียนว่า หลายคนเอาตัวเลขมาหารแบ่งกันไว้เรียบร้อยแล้ว เราเพียงแต่ตั้งรูมไว้ว่า 500,000 400,000 มีการในส่วนของ พ.ร.ก. ประเทศไทย ก็เป็นเรื่องของการบริหารระบบการเงินการคลังของท่าน เพื่อไม่ให้สับสนและเกิดความไม่น่าเชื่อถือ หุ้น ตลาดหุ้น แล้วยึดโยงธนาคารด้วยอะไรด้วย อันนั้นก็ต้องเข้าใจนะครับ ทั้งสองส่วน สามส่วนต้องดูทั้งหมดนะครับในส่วนของ พ.ร.ก. เงินกู้ล้านล้านบาทเศษนั้นจะมีขั้นตอน และรอประกาศใช้ ซึ่งก็น่าจะปลายเดือนเมษายน หรือพฤษภาคม เดินหน้าไปสู่การใช้เงินตรงนี้ต้องผ่านคณะกรรมการกลั่นกรองโครงการนะครับอันนี้เป็นไปตามกฎหมายร่าง พ.ร.ก. เงินกู้ ร่าง พ.ร.ก. เงินกู้ จะได้เงินประมาณพฤษภาคม มิถุนายนนะครับ วันนี้เราก็ใช้เงินรายจ่ายจากงบกลางปี 63 บางโครงการก็เอาคืนมานะ ที่ยังไม่ดำเนินการช่วยในช่วงนี้ก่อน ก็มีวงเงินอยู่ประมาณ 5 หมื่นกว่าล้านนะครับ ซึ่งอันนี้จะครอบคลุมไปในเรื่องของการใช้จ่าย 5,000 บาท แค่เดือนเดียวนะครับ ถ้าเดือนที่ 2 เดือนที่ 3 ผมต้องรอเงินกู้ที่ พ.ร.ก. เงินกู้นะไม่ใช่ฉุกเฉิน พ.ร.ก. เงินกู้ เดือนที่ 3 อะไรต่อไปได้ อันนี้จะเป็นความยากง่ายของรัฐบาล เพราะเงินเหล่านี้เป็นเงินที่เป็นภาระผูกพันของรัฐบาลไปในวันข้างหน้าด้วย มันต้องหาเม็ดเงินมาชำระเพราะฉะนั้นการกู้เงินก็ทยอยกู้เป็นก้อน ๆ ไม่ใช่เรามีเงิน 1 ล้านล้านมาอยู่ในมือทั้งหมดเลยนะครับ ก็เอาตัวเลขมาหารกันไปเลย คูณกันไปเลยนะครับ แต่อย่าลืมว่าอย่างไรก็ไม่ทันเดือนเมษายนอยู่แล้ว เพราะฉะนั้นวันนี้เราจ่ายได้เดือนเดียวก่อน ณ ขณะนี้ให้ตรวจสอบคัดกรอง ขาดเหลือตรงไหน มันควรจะตรงไหนที่จะต้องให้เพิ่ม หรือมีตรงไหนที่ระบบตรวจสอบมันคัดกรองออกไป ต้องมาดูนะครับ เพราะวันนี้สถานการณ์โควิดเป็นสถานการณ์สำคัญ ผมยืนยันว่า ผมพยายามดูแลท่านอย่างเต็มที่ ตามขีดความสามารถขอรัฐ เพราะฉะนั้นขอให้ทุกคนได้เข้าใจด้วย เพราะฉะนั้นสร้างความเข้าใจหรือบิดเบือนในทางที่ผิดนี่มันยากขึ้นเรื่อย ๆ นะครับ กราบเรียนอีกครั้งเรามีเม็ดเงินที่จะดูแลให้ได้เดือนเดียวก่อน ที่เหลือต้องรอ พรก. และพรบ. ที่จะออกมา ถึงจะมีเม็ดเงินที่ขยายในตรงนี้ ในส่วนปัจจุบันนะครับเราในเมื่อมันยังไม่ออกมานั้นนี่เราจะทำอย่างไร เพื่อรองรับการช่วยเหลือกลุ่มต่าง ๆ ก่อนที่เงินจาก พ.ร.ก. มีผลบังคับใช้ เช่น อาชีพอิสระ ลูกจ้างชั่วคราว ประกันสังคมมาตรา 39 และ 40 9 ล้านคนนะครับ เพราะฉะนั้นนี่คำว่าตัวเลข 9 ล้านมันมาจากไหน เรามีเม็ดเงินเท่านี้ตอนยังไม่ปรับงบประมาณอะไรเลย เรามีเงินเพียงแค่ให้เงิน 3 ล้านคนเท่านั้น ไม่ได้เป็นโควตา ไม่ได้เป็น เราเอาเม็ดเงินมา เราลองดูสิว่าจะจ่ายได้เท่าไร ต่อเดือนโดยคน 3 ล้านคน ทีนี้พอรับฟังจากประชาชนก็เดือดร้อนกันหลายฝ่าย ขยายจาก 3 ล้านนี่ ก้อนแรกก็เป็น 9 ล้านบาท ก็ต้องไปดูว่าจะหาเงินตรงไหนมาให้ เพราะฉะนั้นหลายคนเร่งด่วน จะได้ไม่ได้ ก็ไม่รู้จะเอาเงินไหนไปโอนให้เหมือนกัน ก็ต้องรอสักระยะหนึ่งนะ แต่เข้าใจถึงความเดือดร้อนของท่าน แต่วันนี้ก็เป็นห่วง มีคนที่ไปหาประโยชน์นะครับ บางคนก็ลำบากยากจนอยู่แล้วก็ไปจ้างบางคนเพื่อไปส่งข้อมูลเพื่อมาส่งผ่านข้อมูลการคลัง ไม่ได้ว่าดูถูกอะไรท่านนะ ยังไม่เข้าใจตรงนี้มากนัก ก็ไปจ้างคนมา เสร็จแล้วพอ 1,000 นี่เขาเอาเงินที่ไหนมาให้คนพวกนี้มากดให้ แล้วปรากฏว่าพอถึงเวลาเราก็ตรวจคัดกรองแล้วไม่ได้ เงิน 5,000 ก็ไม่ได้คนเหล่านี้ที่มาแสวงประโยชน์เหล่านี้ผมถือว่าน่ารังเกียจ ส่วนอีกส่วนหนึ่งเมื่อวานก็จับกุมมาแล้วเพื่อจะเข้าไปรับประโยชน์จากเงินอะไรก็แล้วแต่ มีการปลอมใบแพทย์เข้าไปอีก คนเหล่านี้ผมไม่คิดว่าจะมีอยู่ในประเทศไทย แต่ก็ยังมีอยู่อีกเยอะนะ ต่าง ๆ ในเมื่อรัฐบาลมีมาตรการอะไร ท่านควรจะช่วยเราบ้างนะ ผมก็ต้องใช้มาตรการทางกฎหมายกับท่านอย่างเต็มที่ ต้องผ่อนสั้นผ่อนยาวให้ลูกหนี้ของท่านด้วยนะครับ เขาไม่มีเงินผ่อนท่านหรอกครับ ท่านจะแสวงประโยชน์จากความทุกข์ทรมานแสนสาหัสของประชาชน อันแรกผมพูดไปแล้วอาชีพอิสระ 9 ล้านคนนี่นะครับสำหรับในเดือนแรก ส่วนนี้เราก็ต้องหามาเพิ่มอีกโดยใช้เงินจากงบกลาง เงินจากการสำรองจ่ายเพื่อกรณีฉุกเฉิน ต้องรอ พ.ร.ก. เงินกู้ถึงจะมีเงินก้อนใหม่ออกมาถึงจะดูว่าเดือนที่ 2 เดือนที่ 3 จะพอหรือไม่ แล้วจะให้กันอย่างไร แต่รับรองว่าทุกคนผมจะดูแลให้ครบทุกคน ในส่วนของแรงงานในระบบประกันสังคม ที่มีรายได้ประจำ ประกันสังคมในมาตร 13 วันนี้ได้ใช้เงินจากกองทุนประกันสังคมประมาณ 230,000 หมื่นล้านบาท เพื่อจะปลดล็อกที่ได้รับผลกระทบจากกิจการตรงนี้ เราต้องหามาตรการช่วยเหลือตรงนี้ วันนี้ก็ทางกระทรวงแรงงานจำเป็นต้องไปหาเม็ดเงินมาเพิ่ม อันนี้ก็เป็นการบริหารกองทุนอย่างไรก็ตามขออย่าให้ว่าไปกันไปว่ากันมาเลยนะครับเพราะเงินตรงนี้ก็ทำให้แรงงานสามารถดำรงชีวิตอยู่ได้ เพราะฉะนั้นอะไรเล็ก ๆ อะไรนิด ๆ หน่อย ๆ ก็เข้าใจกันบ้าง เผื่อแผ่แบ่งปันกันบ้าง ส่วนต่อไปที่กำลังหารือกันตอนนี้คือเกษตรกร 17 ล้านคน กำลังจะพิจารณาหาเงินจากที่ต่าง ๆ เงินคลังนะครับมาให้เกษตรกรในเดือนแรก เดือนถัดไปก็ต้องรอเงินกู้เหล่านี้เหมือนกัน เพราะฉะนั้นทุกอย่างเราทำได้แค่ 1 เดือน ต้องดู พรก. เงินกู้ ระยะที่ 2 ระยะที่ 3 ระยะที่ 4 อะไรบ้าง มันยังไม่ได้ข้อยุติเลย หลายคนก็อยากช่วยประชาชน บางทีก็ย้อนกลับมา ผมก็ขอร้องให้เห็นใจด้วย วันนี้ผมมาพูดในฐานะหัวหน้ารัฐบาล การให้เงินเยียวยาเหล่านี้ จะต้องมีการประเมินผลกระทบทางเศรษฐกิจต่าง ๆ อย่างต่อเนื่อง ประชาชนอย่างเดียว ธุรกิจภาคเอกชน การก่อสร้าง การทำสัญญา กู้สัญญา เดือนร้อนไปหมด รัฐบาลต้องคิดแบบนี้ ถ้าคิดว่ามีเงินเท่านี้ เอามาใช้ตรงนี้จบ ไม่ใช่รัฐบาลแล้ว ถ้าคิดแบบนั้น ก็ขอให้ทุกคนทำความเข้าใจด้วย ในส่วนของมาตรการอื่น ๆ นะครับวันนี้ก็ได้ให้ทางกระทรวงการคลังได้ไปรับฟังความคิดเห็น หรือเอาโครงการต่าง ๆ จากทุกหน่วยงาน ทุกกระทรวงมา ในของมาตรการ การเยียวยานะครับ ให้ไปในเรื่องของซอฟต์โลนเงินกู้ต่าง ๆ ถ้าไม่ช่วยกันเลยมันไปกันไม่ได้หรอกครับ จะให้อย่างเดียว แล้วไม่ดูแลซึ่งกันและกัน โดยเฉพาะอย่างยิ่งในเรื่องของ NPL ในวันหน้า รัฐบาลก็ต้องรับผิดชอบอีก ทุกคนต้องประคับประคองตัวเอง อะไรที่รัฐบาลจะดูแลได้ก็จะดูแลให้มากที่สุด เห็นใจจริง ๆ นะผมก็คิดทั้งวันทั้งคืนนะ เวลามีปัญหาอะไร ผมเห็นโทรทัศน์ เห็นในสื่อ เห็นใน Social Media อย่าลืมว่านายกรัฐมนตรีเป็นคนกำหนดดูแล ที่ต้องดำเนินการนะครับ แต่อย่างไรรัฐบาลต้องรับผิดชอบในการบูรณาการให้ได้นะ เพราะฉะนั้นทุกคนต้องพอกลุ่มนี้ได้ 5,000 อีกกลุ่มก็ว่าทำไมเราไม่ได้ 5,000 ก็ต้องไปดูตามเม็ดเงินที่มีอยู่ ไม่ใช่ไม่ได้ อันนี้ขอให้ทุกคนได้เข้าใจและตระหนักถึงระเบียบกฎหมาย นี่คือรัฐบาลต้องรอบคอบ ต้องระมัดระวังที่สุด ไม่ใช่ว่าวันหน้า หลายคนก็จ้องอยู่แล้วว่าจะฟ้องร้องดำเนินคดี อะไรต่าง ๆ ท่านก็ไม่เห็นกับประโยชน์ส่วนรวม แต่ผมยืนยันว่าทุกอย่างที่ผมทำนี่จะต้องทำให้ถูกต้องตามกฎหมายของวิธีการทุกประการที่มีอยู่ เพราะฉะนั้นก็ขอให้เห็นใจเจ้าหน้าที่เขาด้วยก็แล้วกัน อย่าไปประท้วง อย่าไปอะไรกันเลย ช่วงนี้ก็ลำบากทุกคนลำบาก ถ้าเรามีเงินเยอะ ๆ และสามารถให้ได้ทุกคนในเวลาเดียวกันมันไม่ได้ไง มันต้องเข้าใจ ถ้าท่านดูแลตัวเอง มีการใช้จ่ายอย่างเกิดประโยชน์สูงสุดในครอบครัว ใช้เงินไม่มากนัก ท่านพอจะได้ ท่านพอจะดูแลได้บ้าง แต่ถ้าเอาเงิน 5000 ไปทำประโยชน์อย่างอื่นนะวันนี้ผมก็เห็นเจ้าหน้าที่โทรทัศน์จับกุมเรื่องของการกินเหล้า สุรา ดื่มน้ำกระท่อม นี่เวลายามยากยังทำอย่างนี้กันอยู่เลย เล่นการพนัน อะไรเหล่านี้ควรจะอยู่กับครอบครัว สร้างความอบอุ่นในบ้าน หลายคนบอกไม่เคยอยู่บ้านนานขนาดนี้นะครับ ก็ลองก็ลองดูแล้วกัน ก็ผมอยู่บ้านอย่างนี้มาตลอดไม่เคยไปไหนเลยนอกจากมาทำงาน ผมก็ปรับตัวมาเรื่อย ๆ ทำไปเรื่อย ๆ ผมก็มีความสุขที่ได้อยู่บ้าน อยู่กับครอบครัวหาอะไรที่เป็นความสุขพิเศษ อึดอัด อยู่บ้านมันไม่ควรจะอึดอัดนะ มันถึงเวลาจะอยู่ก็ต้องอยู่ ก็ขอให้ดูแลครอบครัว สามี บุตร ภรรยา ให้ดีแล้วกัน หนี้สินต่าง ๆ ก็ลองทำบัญชีดูว่าจะบริหารอย่างไร นะ แล้วอย่าให้ใครเอาประโยชน์จากเงิน 5,000 วันนี้คนไม่ดียังมีอยู่เยอะพอสมควร ในเรื่องของบ่อนการพนัน เรื่องของไฟป่าอะไรเหล่านี้ผมก็กำชับไปในที่ประชุมนะครับ ว่าจะต้องดำเนินการจับกุมดำเนินคดีให้ได้ วันนี้ก็มีการจับกุมดำเนินคดีในเรื่องของการเผาป่า ซึ่งเราก็เสียแรง เสียงบประมาณเสี่ยงของเจ้าหน้าที่ แต่นี่แหละครับประเทศไทยของเรา เราต้องแก้ไขเรื่องเหล่านี้ให้ได้นะครับ วันนี้ผมก็ขอความร่วมมือเพื่อขอให้ทุกคนหยุดการทำเพื่อการเมืองไปก่อน วันนี้เป็นเรื่องของการบ้าน การบริหาร และการแผ่นดิน เพราะเราเป็นรัฐบาลของประชาชนทุกคนในประเทศ ขณะเดียวกันอีกฝ่ายก็กำลังโจมตีอยู่ในขณะนี้ ก็ขอให้ฟังเหตุฟังผลนะครับ เพราะว่าบางทีพูด บางทีก็คล้อยตามได้ง่าย อันนี้ผมว่าอันตรายอย่างยิ่ง เพราะถ้าท่านมารู้ว่าต้องทำอย่างไรตรงนี้ เพราะว่ามันอันตราย ผมย้ำว่าจะต้องไม่มีการทุจริตโดยเด็ดขาด ทุกคนจะช่วยกันตรวจสอบ ช่วยกันรักษาสิทธิ์ของตนเอง ไม่ใช่สิทธิ์ 5,000 แล้วท่านไปให้กับเขาเอง เหลือ 4,000 หรือ 3,000 ผมว่าไม่ใช่ เพราะฉะนั้นท่านต้องอดทน ฉะนั้นผมต้องขอโทษด้วยที่ไม่ได้วันนี้ก็หลายส่วนก็รับฟังจากภาคเอกชน ธุรกิจ SME ธุรกิจรายย่อย ผมฟังหมดทุกคนน่ะ ขอเสนอเยอะแยะไปหมด รัฐบาลก็จำเป็นจะต้องเอาเรื่องนี้มาพิจารณาว่าจะใช้วงเงินในเรื่องอะไรบ้าง นะครับ อันนี้ก็ขอกราบเรียนให้ทุกคนได้ทราบ ขอให้ทุกคนมีความสุข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56:51Z</dcterms:created>
  <dcterms:modified xsi:type="dcterms:W3CDTF">2021-03-23T08:56:51Z</dcterms:modified>
</cp:coreProperties>
</file>

<file path=docProps/custom.xml><?xml version="1.0" encoding="utf-8"?>
<Properties xmlns="http://schemas.openxmlformats.org/officeDocument/2006/custom-properties" xmlns:vt="http://schemas.openxmlformats.org/officeDocument/2006/docPropsVTypes"/>
</file>